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rdin de pringtemp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LIMONENE. May produce an allergic reaction.</w:t>
              <w:b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Yellow. 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wdered. Floral.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rdin de pringtemp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rdin de pringtemp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LIMONENE. May produce an allergic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rdin de pringtemp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rdin de pringtemp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0A637F0-B703-49E0-B7F5-DAD9B27D5EFB}"/>
</file>

<file path=customXml/itemProps3.xml><?xml version="1.0" encoding="utf-8"?>
<ds:datastoreItem xmlns:ds="http://schemas.openxmlformats.org/officeDocument/2006/customXml" ds:itemID="{BCF4D02D-2271-4FB5-80C5-E5BF6ECD76E5}"/>
</file>

<file path=customXml/itemProps4.xml><?xml version="1.0" encoding="utf-8"?>
<ds:datastoreItem xmlns:ds="http://schemas.openxmlformats.org/officeDocument/2006/customXml" ds:itemID="{65AC76C2-F143-40D5-B4A5-681BA972035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